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6D28EC" w14:textId="77777777" w:rsidR="00AA4DAB" w:rsidRDefault="00000000">
      <w:pPr>
        <w:pStyle w:val="Title"/>
      </w:pPr>
      <w:r>
        <w:t>RNA-seq analysis workshop</w:t>
      </w:r>
    </w:p>
    <w:p w14:paraId="7B6D28ED" w14:textId="77777777" w:rsidR="00AA4DAB" w:rsidRDefault="00000000">
      <w:pPr>
        <w:pStyle w:val="Author"/>
      </w:pPr>
      <w:r>
        <w:t>Kittinun Leetanaporn, Pongsakorn Choochuen</w:t>
      </w:r>
    </w:p>
    <w:p w14:paraId="7B6D28EE" w14:textId="77777777" w:rsidR="00AA4DAB" w:rsidRDefault="00000000">
      <w:pPr>
        <w:pStyle w:val="Date"/>
      </w:pPr>
      <w:r>
        <w:t>2023-02-21</w:t>
      </w:r>
    </w:p>
    <w:p w14:paraId="7B6D28EF" w14:textId="77777777" w:rsidR="00AA4DAB" w:rsidRDefault="00000000">
      <w:pPr>
        <w:pStyle w:val="Heading1"/>
      </w:pPr>
      <w:bookmarkStart w:id="0" w:name="preface"/>
      <w:r>
        <w:t>Preface</w:t>
      </w:r>
    </w:p>
    <w:p w14:paraId="7B6D28F0" w14:textId="77777777" w:rsidR="00AA4DAB" w:rsidRDefault="00000000">
      <w:pPr>
        <w:pStyle w:val="FirstParagraph"/>
      </w:pPr>
      <w:r>
        <w:t>เอกสารนี้จัดทำขึ้นเพื่อใช้เป็นสื่อการสอนในงาน RNA-seq analysis workshop ซึ่งมีจุดประสงค์ขึ้นเพื่อแนะนำการใช้ R เบื้องต้น เพื่อนำไปใช้ในการวิเคราะห์ข้อมูลของ RNA-seq</w:t>
      </w:r>
    </w:p>
    <w:p w14:paraId="7B6D28F1" w14:textId="77777777" w:rsidR="00AA4DAB" w:rsidRDefault="00000000">
      <w:pPr>
        <w:pStyle w:val="BodyText"/>
      </w:pPr>
      <w:r>
        <w:t>ในการใช้ R เพื่อทำการวิเคราะห์ RNA-seq นั้น ผู้ใช้งานจำเป็นจะต้องมีความรู้เรื่อง basic R ต่างๆ เล็กน้อย เพื่อที่จะได้ใช้งานได้อย่างไม่ติดขัด</w:t>
      </w:r>
    </w:p>
    <w:p w14:paraId="7B6D28F2" w14:textId="77777777" w:rsidR="00AA4DAB" w:rsidRDefault="00000000">
      <w:pPr>
        <w:pStyle w:val="BodyText"/>
      </w:pPr>
      <w:r>
        <w:t xml:space="preserve">Online version: </w:t>
      </w:r>
      <w:hyperlink r:id="rId7">
        <w:r>
          <w:rPr>
            <w:rStyle w:val="Hyperlink"/>
          </w:rPr>
          <w:t>https://tmrc.psu.ac.th/RNAseq/_book/index.html</w:t>
        </w:r>
      </w:hyperlink>
    </w:p>
    <w:p w14:paraId="7B6D28F3" w14:textId="77777777" w:rsidR="00AA4DAB" w:rsidRDefault="00000000">
      <w:pPr>
        <w:pStyle w:val="Heading2"/>
      </w:pPr>
      <w:bookmarkStart w:id="1" w:name="r-installation"/>
      <w:r>
        <w:t>R installation</w:t>
      </w:r>
    </w:p>
    <w:p w14:paraId="7B6D28F4" w14:textId="77777777" w:rsidR="00AA4DAB" w:rsidRDefault="00000000">
      <w:pPr>
        <w:pStyle w:val="Heading3"/>
      </w:pPr>
      <w:bookmarkStart w:id="2" w:name="r-console"/>
      <w:r>
        <w:t>R console</w:t>
      </w:r>
    </w:p>
    <w:p w14:paraId="7B6D28F5" w14:textId="77777777" w:rsidR="00AA4DAB" w:rsidRDefault="00000000">
      <w:pPr>
        <w:pStyle w:val="FirstParagraph"/>
      </w:pPr>
      <w:r>
        <w:t xml:space="preserve">ผู้ที่ต้องการใช้ R สามารถดาวน์โหลดโปรแกรม ได้ที่นี่ </w:t>
      </w:r>
      <w:hyperlink r:id="rId8">
        <w:r>
          <w:rPr>
            <w:rStyle w:val="Hyperlink"/>
          </w:rPr>
          <w:t>https://cran.r-project.org/bin/windows/base/</w:t>
        </w:r>
      </w:hyperlink>
      <w:r>
        <w:t xml:space="preserve"> โดยตัว R console จะมีหน้าตาดังภาพ</w:t>
      </w:r>
    </w:p>
    <w:p w14:paraId="7B6D28F6" w14:textId="77777777" w:rsidR="00AA4DAB" w:rsidRDefault="00000000">
      <w:pPr>
        <w:pStyle w:val="BodyText"/>
      </w:pPr>
      <w:r>
        <w:rPr>
          <w:noProof/>
        </w:rPr>
        <w:drawing>
          <wp:inline distT="0" distB="0" distL="0" distR="0" wp14:anchorId="7B6D2901" wp14:editId="5C1F4EAC">
            <wp:extent cx="3680460" cy="310896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./Picture/Rconsole%20(Custom)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780" cy="310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6D28F7" w14:textId="77777777" w:rsidR="00AA4DAB" w:rsidRDefault="00000000">
      <w:pPr>
        <w:pStyle w:val="Heading3"/>
      </w:pPr>
      <w:bookmarkStart w:id="3" w:name="rstudio"/>
      <w:bookmarkEnd w:id="2"/>
      <w:r>
        <w:lastRenderedPageBreak/>
        <w:t>Rstudio</w:t>
      </w:r>
    </w:p>
    <w:p w14:paraId="7B6D28F8" w14:textId="77777777" w:rsidR="00AA4DAB" w:rsidRDefault="00000000">
      <w:pPr>
        <w:pStyle w:val="FirstParagraph"/>
      </w:pPr>
      <w:r>
        <w:t xml:space="preserve">อย่างไรก็ตาม การใช้งาน R ด้วยโปรแกรมนี้จะใช้งานค่อนข้างยาก โดยส่วนใหญผู้ใช้การจะต้องดาวน์โหลด IDE (integrated development environment) มาอำนวยความสะดวกในการเขียนคำสั่ง ซึ่ง IDE ที่ได้รับความนิยมมากที่สุด คือ Rstudio สามารถดาวน์โหลดได้ที่ </w:t>
      </w:r>
      <w:hyperlink r:id="rId10">
        <w:r>
          <w:rPr>
            <w:rStyle w:val="Hyperlink"/>
          </w:rPr>
          <w:t>https://posit.co/download/rstudio-desktop/</w:t>
        </w:r>
      </w:hyperlink>
    </w:p>
    <w:p w14:paraId="7B6D28F9" w14:textId="77777777" w:rsidR="00AA4DAB" w:rsidRDefault="00000000">
      <w:pPr>
        <w:pStyle w:val="BodyText"/>
      </w:pPr>
      <w:r>
        <w:rPr>
          <w:noProof/>
        </w:rPr>
        <w:drawing>
          <wp:inline distT="0" distB="0" distL="0" distR="0" wp14:anchorId="7B6D2903" wp14:editId="139986F8">
            <wp:extent cx="4442460" cy="249174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./Picture/Rstudio%20(Custom)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3197" cy="249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6D28FA" w14:textId="77777777" w:rsidR="00AA4DAB" w:rsidRDefault="00000000">
      <w:pPr>
        <w:pStyle w:val="BodyText"/>
      </w:pPr>
      <w:r>
        <w:t>นี่คือหน้าต่าง default ของ Rstudio โดยส่วนประกอบหลักคือ</w:t>
      </w:r>
    </w:p>
    <w:p w14:paraId="7B6D28FB" w14:textId="77777777" w:rsidR="00AA4DA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ext editor</w:t>
      </w:r>
      <w:r>
        <w:t xml:space="preserve"> มุมซ้ายบน คือ ที่ๆ เราจะเขียน script ไว้เพื่อ run</w:t>
      </w:r>
    </w:p>
    <w:p w14:paraId="7B6D28FC" w14:textId="77777777" w:rsidR="00AA4DA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nvironment</w:t>
      </w:r>
      <w:r>
        <w:t xml:space="preserve"> มุมขวาบน คือ ส่วนที่เก็บข้อมูล variable ต่างๆ ที่เรา assign</w:t>
      </w:r>
    </w:p>
    <w:p w14:paraId="7B6D28FD" w14:textId="77777777" w:rsidR="00AA4DA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 console</w:t>
      </w:r>
      <w:r>
        <w:t xml:space="preserve"> มุมซ้ายล่าง คือ ส่วนที่ R ทำงานจริงๆ ซึ่งก็คือ ตัว R console ที่เราโหลดมาตอนแรกนั่นเอง</w:t>
      </w:r>
    </w:p>
    <w:p w14:paraId="7B6D28FE" w14:textId="77777777" w:rsidR="00AA4DA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ส่วน Output</w:t>
      </w:r>
      <w:r>
        <w:t xml:space="preserve"> ที่จะมีไว้แสดงที่อยู่ของไฟล์ รูปภาพที่ render ออกมา และ อื่นๆ ตามที่เราจะปรับแต่ง</w:t>
      </w:r>
    </w:p>
    <w:p w14:paraId="7B6D28FF" w14:textId="77777777" w:rsidR="00AA4DAB" w:rsidRDefault="00000000">
      <w:pPr>
        <w:pStyle w:val="FirstParagraph"/>
      </w:pPr>
      <w:r>
        <w:t>เราสามารถเขียนไว้ script ไว้ที่ text editor และกด run คำสั่งแต่ละบรรทัดได้โดยการกด Ctrl + Enter</w:t>
      </w:r>
    </w:p>
    <w:p w14:paraId="7B6D2900" w14:textId="77777777" w:rsidR="00AA4DAB" w:rsidRDefault="00000000">
      <w:pPr>
        <w:pStyle w:val="BodyText"/>
      </w:pPr>
      <w:r>
        <w:rPr>
          <w:b/>
          <w:bCs/>
        </w:rPr>
        <w:t>ยินดีด้วย!</w:t>
      </w:r>
      <w:r>
        <w:t xml:space="preserve"> เท่านี้ท่านก็สามารถเริ่มใช้งาน R ได้แล้ว</w:t>
      </w:r>
      <w:bookmarkEnd w:id="0"/>
      <w:bookmarkEnd w:id="1"/>
      <w:bookmarkEnd w:id="3"/>
    </w:p>
    <w:sectPr w:rsidR="00AA4DA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0B7957" w14:textId="77777777" w:rsidR="00CA31FA" w:rsidRDefault="00CA31FA">
      <w:pPr>
        <w:spacing w:after="0"/>
      </w:pPr>
      <w:r>
        <w:separator/>
      </w:r>
    </w:p>
  </w:endnote>
  <w:endnote w:type="continuationSeparator" w:id="0">
    <w:p w14:paraId="73995C30" w14:textId="77777777" w:rsidR="00CA31FA" w:rsidRDefault="00CA31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CE9233" w14:textId="77777777" w:rsidR="00CA31FA" w:rsidRDefault="00CA31FA">
      <w:r>
        <w:separator/>
      </w:r>
    </w:p>
  </w:footnote>
  <w:footnote w:type="continuationSeparator" w:id="0">
    <w:p w14:paraId="5266F069" w14:textId="77777777" w:rsidR="00CA31FA" w:rsidRDefault="00CA31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B8E03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374E1BA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006400507">
    <w:abstractNumId w:val="0"/>
  </w:num>
  <w:num w:numId="2" w16cid:durableId="11892165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xNTI3MTQxtjQ2tzRW0lEKTi0uzszPAykwrAUAbQR7+SwAAAA="/>
  </w:docVars>
  <w:rsids>
    <w:rsidRoot w:val="00AA4DAB"/>
    <w:rsid w:val="000A2554"/>
    <w:rsid w:val="00AA4DAB"/>
    <w:rsid w:val="00CA31F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6D28EC"/>
  <w15:docId w15:val="{544853B7-6006-40F0-ACEE-A6EB13C2B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an.r-project.org/bin/windows/base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tmrc.psu.ac.th/RNAseq/_book/index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jpg"/><Relationship Id="rId5" Type="http://schemas.openxmlformats.org/officeDocument/2006/relationships/footnotes" Target="footnotes.xml"/><Relationship Id="rId10" Type="http://schemas.openxmlformats.org/officeDocument/2006/relationships/hyperlink" Target="https://posit.co/download/rstudio-desktop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42</Words>
  <Characters>1382</Characters>
  <Application>Microsoft Office Word</Application>
  <DocSecurity>0</DocSecurity>
  <Lines>11</Lines>
  <Paragraphs>3</Paragraphs>
  <ScaleCrop>false</ScaleCrop>
  <Company/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NA-seq analysis workshop</dc:title>
  <dc:creator>Kittinun Leetanaporn, Pongsakorn Choochuen</dc:creator>
  <cp:keywords/>
  <cp:lastModifiedBy>Kittinun  Leetanaporn (กิตตินันท์ ลีธนาภรณ์)</cp:lastModifiedBy>
  <cp:revision>2</cp:revision>
  <dcterms:created xsi:type="dcterms:W3CDTF">2023-02-21T11:32:00Z</dcterms:created>
  <dcterms:modified xsi:type="dcterms:W3CDTF">2023-02-21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1</vt:lpwstr>
  </property>
  <property fmtid="{D5CDD505-2E9C-101B-9397-08002B2CF9AE}" pid="3" name="output">
    <vt:lpwstr>word_document</vt:lpwstr>
  </property>
</Properties>
</file>